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Miami,</w:t>
      </w:r>
      <w:r>
        <w:t xml:space="preserve"> </w:t>
      </w:r>
      <w:r>
        <w:t xml:space="preserve">United</w:t>
      </w:r>
      <w:r>
        <w:t xml:space="preserve"> </w:t>
      </w:r>
      <w:r>
        <w:t xml:space="preserve">States</w:t>
      </w:r>
    </w:p>
    <w:bookmarkStart w:id="20" w:name="X55b8ca1e97acf9cf868a425c3fc3162352bfd71"/>
    <w:p>
      <w:pPr>
        <w:pStyle w:val="Heading1"/>
      </w:pPr>
      <w:r>
        <w:t xml:space="preserve">Internship Application Letter: Plumber Intern Position</w:t>
      </w:r>
    </w:p>
    <w:p>
      <w:pPr>
        <w:pStyle w:val="FirstParagraph"/>
      </w:pPr>
      <w:r>
        <w:t xml:space="preserve">Dear Hiring Manager,</w:t>
      </w:r>
    </w:p>
    <w:p>
      <w:pPr>
        <w:pStyle w:val="BodyText"/>
      </w:pPr>
      <w:r>
        <w:t xml:space="preserve">I am writing to express my enthusiastic interest in the Plumber Intern position at [Company Name], as advertised on [Job Board/Company Website]. As a dedicated and motivated student pursuing a career in residential and commercial plumbing within the dynamic United States Miami market, I am confident that my academic background, hands-on training, and deep admiration for the craft align perfectly with your team's objectives. This Internship Application Letter serves to formally present my qualifications for an opportunity to learn under licensed professionals while contributing meaningfully to Miami’s growing infrastructure needs.</w:t>
      </w:r>
    </w:p>
    <w:p>
      <w:pPr>
        <w:pStyle w:val="BodyText"/>
      </w:pPr>
      <w:r>
        <w:t xml:space="preserve">My journey toward becoming a skilled Plumber has been driven by a genuine fascination with how essential plumbing systems sustain modern living—especially in the unique climate and urban environment of Miami, Florida. Having completed coursework at [Your Trade School/Community College] focused on plumbing fundamentals, including blueprint reading, pipefitting techniques (copper, PVC, PEX), and understanding the International Plumbing Code (IPC) as applied across the United States. I have also gained practical experience through volunteer work with local community projects that repaired aging water systems in underserved neighborhoods of Miami-Dade County. This exposure revealed how critical timely, reliable plumbing services are to public health and safety—a lesson reinforced daily by the high humidity, salt air corrosion, and frequent heavy rainfall unique to the United States Miami region.</w:t>
      </w:r>
    </w:p>
    <w:p>
      <w:pPr>
        <w:pStyle w:val="BodyText"/>
      </w:pPr>
      <w:r>
        <w:t xml:space="preserve">The decision to pursue a plumbing internship specifically in United States Miami stems from my understanding of this area’s distinct challenges. Unlike many regions in the country, South Florida faces accelerated pipe deterioration due to environmental factors like high salinity in groundwater and intense UV exposure. Additionally, Miami’s rapid development—driven by population growth and tourism—creates a constant demand for new construction plumbing systems and retrofitting projects to meet updated local codes (such as Miami-Dade County’s stringent requirements for water conservation and stormwater management). I am eager to apply my foundational knowledge of US plumbing standards while learning how top-tier Miami-based companies address these regional complexities. My coursework emphasized the importance of adhering to National Fire Protection Association (NFPA) 54 standards for gas lines—a critical skill given Miami’s prevalence of natural gas in both residential and commercial properties.</w:t>
      </w:r>
    </w:p>
    <w:p>
      <w:pPr>
        <w:pStyle w:val="BodyText"/>
      </w:pPr>
      <w:r>
        <w:t xml:space="preserve">I possess a strong foundation in technical competencies essential for any aspiring Plumber. I am proficient in using essential tools including pipe wrenches, tubing cutters, augers, and digital pressure gauges. I also have experience with basic water heater installation, drain cleaning procedures (including hydro-jetting), and leak detection systems—skills directly transferable to the daily tasks of your team. Crucially, I understand that plumbing in United States Miami isn’t just about fixing pipes; it’s about safeguarding homes against hurricane-related flooding risks and ensuring potable water quality amid Florida’s unique geological conditions. My ability to quickly learn from experienced technicians and my commitment to safety protocols (including OSHA-compliant practices) have been consistently praised by my instructors at [Your Institution].</w:t>
      </w:r>
    </w:p>
    <w:p>
      <w:pPr>
        <w:pStyle w:val="BodyText"/>
      </w:pPr>
      <w:r>
        <w:t xml:space="preserve">What truly sets me apart is my proactive approach to professional development and community engagement within the United States Miami plumbing ecosystem. I regularly attend workshops hosted by the Florida Plumbing License Board and study updates to the 2023 Florida Building Code, particularly sections concerning stormwater runoff systems prevalent in coastal developments. Furthermore, I actively follow industry trends like sustainable plumbing solutions (e.g., greywater recycling systems) which are increasingly relevant as Miami focuses on water conservation. I am not merely seeking an internship—I aim to become a licensed Plumber who understands how to serve the specific needs of Miami residents and businesses through technical excellence and customer-focused service.</w:t>
      </w:r>
    </w:p>
    <w:p>
      <w:pPr>
        <w:pStyle w:val="BodyText"/>
      </w:pPr>
      <w:r>
        <w:t xml:space="preserve">My commitment to this career path is further demonstrated by my dedication outside of formal education. During high school, I assisted my uncle—a licensed plumber in Hialeah—on residential jobs, learning about project management, client communication, and the physical demands of fieldwork. This experience instilled in me a deep respect for the trade’s importance to community well-being. I am particularly drawn to [Company Name] because of your reputation for investing in young talent through structured mentorship programs—a vital asset for an Internship Application Letter seeking meaningful growth opportunities in this competitive field.</w:t>
      </w:r>
    </w:p>
    <w:p>
      <w:pPr>
        <w:pStyle w:val="BodyText"/>
      </w:pPr>
      <w:r>
        <w:t xml:space="preserve">As an applicant deeply invested in the future of plumbing within the United States Miami landscape, I am prepared to dedicate myself fully to learning all aspects of commercial and residential pipe systems. I understand that success as a Plumber requires not only technical skill but also integrity, reliability, and a commitment to continuous learning—qualities I embody daily. The prospect of contributing to your team while gaining hands-on experience in one of the most vibrant and demanding plumbing markets in the United States excites me immensely.</w:t>
      </w:r>
    </w:p>
    <w:p>
      <w:pPr>
        <w:pStyle w:val="BodyText"/>
      </w:pPr>
      <w:r>
        <w:t xml:space="preserve">I am eager to discuss how my proactive attitude, foundational skills, and passion for solving real-world plumbing challenges can benefit [Company Name] during an interview. Thank you for considering my application as part of your search for a dedicated Plumber intern. I look forward to the possibility of contributing to the continued excellence of your services within Miami’s ever-evolving infrastructure.</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Miami, United States</dc:title>
  <dc:creator/>
  <dc:language>en</dc:language>
  <cp:keywords/>
  <dcterms:created xsi:type="dcterms:W3CDTF">2026-07-23T15:11:11Z</dcterms:created>
  <dcterms:modified xsi:type="dcterms:W3CDTF">2026-07-23T15:11:11Z</dcterms:modified>
</cp:coreProperties>
</file>

<file path=docProps/custom.xml><?xml version="1.0" encoding="utf-8"?>
<Properties xmlns="http://schemas.openxmlformats.org/officeDocument/2006/custom-properties" xmlns:vt="http://schemas.openxmlformats.org/officeDocument/2006/docPropsVTypes"/>
</file>